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CE28A5" w:rsidRPr="00B37599" w14:paraId="547379ED" w14:textId="77777777" w:rsidTr="006270E2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6E5CA" w14:textId="480CECA5" w:rsidR="006F6354" w:rsidRPr="00FD0977" w:rsidRDefault="00E01A98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FD0977">
              <w:rPr>
                <w:rFonts w:ascii="Times New Roman" w:hAnsi="Times New Roman" w:cs="Times New Roman"/>
                <w:sz w:val="24"/>
                <w:szCs w:val="24"/>
              </w:rPr>
              <w:t>PIRKIMO SĄLYGŲ</w:t>
            </w:r>
          </w:p>
          <w:p w14:paraId="6F4FA4B9" w14:textId="3AC17303" w:rsidR="00CE28A5" w:rsidRDefault="00992498" w:rsidP="0099249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0977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FD09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354" w:rsidRPr="00FD0977"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="00E01A98" w:rsidRPr="00FD0977">
              <w:rPr>
                <w:rFonts w:ascii="Times New Roman" w:hAnsi="Times New Roman" w:cs="Times New Roman"/>
                <w:sz w:val="24"/>
                <w:szCs w:val="24"/>
              </w:rPr>
              <w:t>PRIEDO 1 PRIEDĖLIS</w:t>
            </w:r>
          </w:p>
          <w:p w14:paraId="10D19CA7" w14:textId="11A6517E" w:rsidR="000606FF" w:rsidRPr="00B37599" w:rsidRDefault="000606FF" w:rsidP="00FD0977">
            <w:pPr>
              <w:ind w:firstLine="1025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</w:tr>
    </w:tbl>
    <w:p w14:paraId="58CA9ECC" w14:textId="77777777" w:rsidR="00CE28A5" w:rsidRDefault="00CE28A5" w:rsidP="0082307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E63C89F" w14:textId="77777777" w:rsidR="00B37599" w:rsidRPr="00823075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14:paraId="7A11FF88" w14:textId="77777777" w:rsidR="0024289A" w:rsidRDefault="0024289A" w:rsidP="00FD0977">
      <w:pPr>
        <w:ind w:firstLine="1025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24289A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SIŪLOMŲ PIRŠTINIŲ LAUKO UNIFORMOS TECHNINIAI PARAMETRAI </w:t>
      </w:r>
    </w:p>
    <w:p w14:paraId="712F0A9C" w14:textId="1F850D4D" w:rsidR="00FD0977" w:rsidRPr="00E01A98" w:rsidRDefault="00FD0977" w:rsidP="00FD0977">
      <w:pPr>
        <w:ind w:firstLine="1025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</w:pPr>
      <w:r w:rsidRPr="00E01A98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(1-a pirkimo dalis)</w:t>
      </w:r>
    </w:p>
    <w:p w14:paraId="2F3D71EB" w14:textId="48504A38" w:rsidR="00F464AF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4B3C13E5" w14:textId="77777777" w:rsidR="00F464AF" w:rsidRPr="00823075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14:paraId="6EE91D76" w14:textId="707FB9E9" w:rsidR="0035034A" w:rsidRPr="006270E2" w:rsidRDefault="0035034A" w:rsidP="006270E2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74FC98" w14:textId="77777777" w:rsidR="00B429F9" w:rsidRDefault="00B429F9" w:rsidP="00B429F9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A2466" w14:textId="173D216A" w:rsidR="006270E2" w:rsidRPr="006270E2" w:rsidRDefault="005A616F" w:rsidP="006270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A616F">
        <w:rPr>
          <w:rFonts w:ascii="Times New Roman" w:eastAsia="Times New Roman" w:hAnsi="Times New Roman" w:cs="Times New Roman"/>
          <w:b/>
          <w:sz w:val="24"/>
          <w:szCs w:val="24"/>
        </w:rPr>
        <w:t xml:space="preserve">PIRŠTINIŲ ODOS </w:t>
      </w:r>
      <w:r w:rsidR="006270E2" w:rsidRPr="006270E2">
        <w:rPr>
          <w:rFonts w:ascii="Times New Roman" w:eastAsia="Times New Roman" w:hAnsi="Times New Roman" w:cs="Times New Roman"/>
          <w:b/>
          <w:sz w:val="24"/>
          <w:szCs w:val="24"/>
        </w:rPr>
        <w:t>TECHNINĖS CHARAKTERISTIKOS</w:t>
      </w:r>
    </w:p>
    <w:p w14:paraId="7EC32296" w14:textId="77777777" w:rsidR="006270E2" w:rsidRPr="006270E2" w:rsidRDefault="006270E2" w:rsidP="006270E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270E2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8"/>
        <w:gridCol w:w="2789"/>
        <w:gridCol w:w="2127"/>
        <w:gridCol w:w="2268"/>
        <w:gridCol w:w="1700"/>
      </w:tblGrid>
      <w:tr w:rsidR="0065327D" w:rsidRPr="00BD295B" w14:paraId="661FE21E" w14:textId="521A98B4" w:rsidTr="002C7F28">
        <w:tc>
          <w:tcPr>
            <w:tcW w:w="608" w:type="dxa"/>
            <w:vAlign w:val="center"/>
          </w:tcPr>
          <w:p w14:paraId="1F12C3EA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il.</w:t>
            </w:r>
          </w:p>
          <w:p w14:paraId="2DF29F62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.</w:t>
            </w:r>
          </w:p>
        </w:tc>
        <w:tc>
          <w:tcPr>
            <w:tcW w:w="2789" w:type="dxa"/>
            <w:vAlign w:val="center"/>
          </w:tcPr>
          <w:p w14:paraId="4FD92EFE" w14:textId="77777777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diklio pavadinimas, dimensija</w:t>
            </w:r>
          </w:p>
        </w:tc>
        <w:tc>
          <w:tcPr>
            <w:tcW w:w="2127" w:type="dxa"/>
          </w:tcPr>
          <w:p w14:paraId="4722F0A4" w14:textId="22343A30" w:rsidR="0065327D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chninėje specifikacijoje reikalaujamo</w:t>
            </w:r>
          </w:p>
          <w:p w14:paraId="1C151456" w14:textId="07FE109A" w:rsidR="0065327D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</w:t>
            </w: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odiklio reikšmė </w:t>
            </w:r>
          </w:p>
          <w:p w14:paraId="59ECAF8C" w14:textId="168D062F" w:rsidR="0065327D" w:rsidRPr="00BD295B" w:rsidRDefault="0065327D" w:rsidP="003C7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3F77B350" w14:textId="1678ED91" w:rsidR="0065327D" w:rsidRPr="00BD295B" w:rsidRDefault="0065327D" w:rsidP="00C9091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R</w:t>
            </w: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odiklio reikšmė*</w:t>
            </w:r>
          </w:p>
          <w:p w14:paraId="68176F90" w14:textId="6E26CEB0" w:rsidR="0065327D" w:rsidRPr="00BD295B" w:rsidRDefault="0065327D" w:rsidP="00C90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(nurodyti)</w:t>
            </w:r>
          </w:p>
        </w:tc>
        <w:tc>
          <w:tcPr>
            <w:tcW w:w="1700" w:type="dxa"/>
          </w:tcPr>
          <w:p w14:paraId="61611AD0" w14:textId="3979B2F3" w:rsidR="0065327D" w:rsidRDefault="0065327D" w:rsidP="0065327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Pateikiamo dokumento puslapis, kuriame nurodomas  rodiklis</w:t>
            </w:r>
          </w:p>
        </w:tc>
      </w:tr>
      <w:tr w:rsidR="0065327D" w:rsidRPr="00BD295B" w14:paraId="63381C23" w14:textId="654E9AD7" w:rsidTr="002C7F28">
        <w:trPr>
          <w:trHeight w:val="607"/>
        </w:trPr>
        <w:tc>
          <w:tcPr>
            <w:tcW w:w="608" w:type="dxa"/>
            <w:vAlign w:val="center"/>
          </w:tcPr>
          <w:p w14:paraId="70328DEF" w14:textId="71AA3DE0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789" w:type="dxa"/>
            <w:vAlign w:val="center"/>
          </w:tcPr>
          <w:p w14:paraId="5E7BFF63" w14:textId="7DA5062E" w:rsidR="0065327D" w:rsidRPr="002C7F28" w:rsidRDefault="002C7F28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Santykinė ištisą, %</w:t>
            </w:r>
          </w:p>
        </w:tc>
        <w:tc>
          <w:tcPr>
            <w:tcW w:w="2127" w:type="dxa"/>
            <w:vAlign w:val="center"/>
          </w:tcPr>
          <w:p w14:paraId="4825D2D6" w14:textId="3DC343CD" w:rsidR="0065327D" w:rsidRPr="002C7F28" w:rsidRDefault="002C7F28" w:rsidP="002C7F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-75</w:t>
            </w:r>
          </w:p>
        </w:tc>
        <w:tc>
          <w:tcPr>
            <w:tcW w:w="2268" w:type="dxa"/>
            <w:vAlign w:val="center"/>
          </w:tcPr>
          <w:p w14:paraId="6E162937" w14:textId="3286A1EE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13971EEC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1013694F" w14:textId="2789FE08" w:rsidTr="002C7F28">
        <w:trPr>
          <w:trHeight w:val="451"/>
        </w:trPr>
        <w:tc>
          <w:tcPr>
            <w:tcW w:w="608" w:type="dxa"/>
            <w:vAlign w:val="center"/>
          </w:tcPr>
          <w:p w14:paraId="7EE2F8C2" w14:textId="554910FE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789" w:type="dxa"/>
            <w:vAlign w:val="center"/>
          </w:tcPr>
          <w:p w14:paraId="24D9AC42" w14:textId="77777777" w:rsidR="002C7F28" w:rsidRPr="002C7F28" w:rsidRDefault="002C7F28" w:rsidP="002C7F28">
            <w:pPr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</w:pPr>
            <w:proofErr w:type="spellStart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Atsparumas</w:t>
            </w:r>
            <w:proofErr w:type="spellEnd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plėšimui</w:t>
            </w:r>
            <w:proofErr w:type="spellEnd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, N</w:t>
            </w:r>
          </w:p>
          <w:p w14:paraId="646E35EB" w14:textId="047C1D84" w:rsidR="0065327D" w:rsidRPr="002C7F28" w:rsidRDefault="002C7F28" w:rsidP="002C7F28">
            <w:pPr>
              <w:tabs>
                <w:tab w:val="left" w:pos="70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išilgai</w:t>
            </w:r>
          </w:p>
        </w:tc>
        <w:tc>
          <w:tcPr>
            <w:tcW w:w="2127" w:type="dxa"/>
          </w:tcPr>
          <w:p w14:paraId="7317538E" w14:textId="2F095E93" w:rsidR="0065327D" w:rsidRPr="002C7F28" w:rsidRDefault="002C7F28" w:rsidP="00C16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≥ 50</w:t>
            </w:r>
          </w:p>
        </w:tc>
        <w:tc>
          <w:tcPr>
            <w:tcW w:w="2268" w:type="dxa"/>
            <w:vAlign w:val="center"/>
          </w:tcPr>
          <w:p w14:paraId="60ED70F6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73E33884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4B175C39" w14:textId="6EFC2852" w:rsidTr="002C7F28">
        <w:trPr>
          <w:trHeight w:val="393"/>
        </w:trPr>
        <w:tc>
          <w:tcPr>
            <w:tcW w:w="608" w:type="dxa"/>
            <w:vAlign w:val="center"/>
          </w:tcPr>
          <w:p w14:paraId="7A9C5FF9" w14:textId="7B24130E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89" w:type="dxa"/>
            <w:vAlign w:val="center"/>
          </w:tcPr>
          <w:p w14:paraId="62BCA398" w14:textId="77777777" w:rsidR="0065327D" w:rsidRDefault="002C7F28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</w:pPr>
            <w:proofErr w:type="spellStart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Atsparumas</w:t>
            </w:r>
            <w:proofErr w:type="spellEnd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plėšimui</w:t>
            </w:r>
            <w:proofErr w:type="spellEnd"/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  <w:lang w:val="pl-PL"/>
              </w:rPr>
              <w:t>, N</w:t>
            </w:r>
          </w:p>
          <w:p w14:paraId="5C1ADDEC" w14:textId="1AC98A4A" w:rsidR="002C7F28" w:rsidRPr="00BD295B" w:rsidRDefault="002C7F28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skersai</w:t>
            </w:r>
          </w:p>
        </w:tc>
        <w:tc>
          <w:tcPr>
            <w:tcW w:w="2127" w:type="dxa"/>
            <w:vAlign w:val="center"/>
          </w:tcPr>
          <w:p w14:paraId="30EE2C96" w14:textId="5130CD61" w:rsidR="0065327D" w:rsidRPr="00D37B31" w:rsidRDefault="002C7F28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≥ 50</w:t>
            </w:r>
          </w:p>
        </w:tc>
        <w:tc>
          <w:tcPr>
            <w:tcW w:w="2268" w:type="dxa"/>
            <w:vAlign w:val="center"/>
          </w:tcPr>
          <w:p w14:paraId="3C3151AE" w14:textId="71FEEE1E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5AA3C21B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5EDC3A48" w14:textId="575A6A70" w:rsidTr="002C7F28">
        <w:trPr>
          <w:trHeight w:val="409"/>
        </w:trPr>
        <w:tc>
          <w:tcPr>
            <w:tcW w:w="608" w:type="dxa"/>
            <w:vAlign w:val="center"/>
          </w:tcPr>
          <w:p w14:paraId="5A39D2A5" w14:textId="36AD09C6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89" w:type="dxa"/>
            <w:vAlign w:val="center"/>
          </w:tcPr>
          <w:p w14:paraId="13F87417" w14:textId="2A6A30DB" w:rsidR="0065327D" w:rsidRPr="00BD295B" w:rsidRDefault="002C7F28" w:rsidP="00C16C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pH, vertė</w:t>
            </w:r>
          </w:p>
        </w:tc>
        <w:tc>
          <w:tcPr>
            <w:tcW w:w="2127" w:type="dxa"/>
            <w:vAlign w:val="center"/>
          </w:tcPr>
          <w:p w14:paraId="57377A72" w14:textId="68E674E7" w:rsidR="0065327D" w:rsidRPr="00D37B31" w:rsidRDefault="002C7F28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≥ 3,5</w:t>
            </w:r>
          </w:p>
        </w:tc>
        <w:tc>
          <w:tcPr>
            <w:tcW w:w="2268" w:type="dxa"/>
            <w:vAlign w:val="center"/>
          </w:tcPr>
          <w:p w14:paraId="5B9E3175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42B2225B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321A91D1" w14:textId="46DCC477" w:rsidTr="002C7F28">
        <w:trPr>
          <w:trHeight w:val="409"/>
        </w:trPr>
        <w:tc>
          <w:tcPr>
            <w:tcW w:w="608" w:type="dxa"/>
            <w:vAlign w:val="center"/>
          </w:tcPr>
          <w:p w14:paraId="41B4C1C2" w14:textId="71C3D9F2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89" w:type="dxa"/>
            <w:vAlign w:val="center"/>
          </w:tcPr>
          <w:p w14:paraId="4E7A1501" w14:textId="00744475" w:rsidR="0065327D" w:rsidRPr="00BD295B" w:rsidRDefault="002C7F28" w:rsidP="00D37B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Spalvos atsparumas prakaitui, balai</w:t>
            </w:r>
          </w:p>
        </w:tc>
        <w:tc>
          <w:tcPr>
            <w:tcW w:w="2127" w:type="dxa"/>
            <w:vAlign w:val="center"/>
          </w:tcPr>
          <w:p w14:paraId="3C84A5EC" w14:textId="45C7F0AF" w:rsidR="0065327D" w:rsidRPr="00BD295B" w:rsidRDefault="002C7F28" w:rsidP="00D37B3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≥ 3</w:t>
            </w:r>
          </w:p>
        </w:tc>
        <w:tc>
          <w:tcPr>
            <w:tcW w:w="2268" w:type="dxa"/>
            <w:vAlign w:val="center"/>
          </w:tcPr>
          <w:p w14:paraId="47DE316A" w14:textId="5C01D9C0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1E69E70B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327D" w:rsidRPr="00BD295B" w14:paraId="256C00D4" w14:textId="5FD1545B" w:rsidTr="002C7F28">
        <w:trPr>
          <w:trHeight w:val="409"/>
        </w:trPr>
        <w:tc>
          <w:tcPr>
            <w:tcW w:w="608" w:type="dxa"/>
            <w:vAlign w:val="center"/>
          </w:tcPr>
          <w:p w14:paraId="4058BE64" w14:textId="10A5455D" w:rsidR="0065327D" w:rsidRPr="00BD295B" w:rsidRDefault="0065327D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BD29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89" w:type="dxa"/>
            <w:vAlign w:val="center"/>
          </w:tcPr>
          <w:p w14:paraId="278CD666" w14:textId="6A89D59E" w:rsidR="0065327D" w:rsidRPr="00BD295B" w:rsidRDefault="002C7F28" w:rsidP="00D37B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Storis, mm</w:t>
            </w:r>
          </w:p>
        </w:tc>
        <w:tc>
          <w:tcPr>
            <w:tcW w:w="2127" w:type="dxa"/>
            <w:vAlign w:val="center"/>
          </w:tcPr>
          <w:p w14:paraId="6109D940" w14:textId="587F999C" w:rsidR="0065327D" w:rsidRPr="00BD295B" w:rsidRDefault="002C7F28" w:rsidP="00627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7F28">
              <w:rPr>
                <w:rFonts w:ascii="Times New Roman" w:eastAsia="Times New Roman" w:hAnsi="Times New Roman" w:cs="Times New Roman"/>
                <w:sz w:val="24"/>
                <w:szCs w:val="24"/>
              </w:rPr>
              <w:t>0,7 – 1,0</w:t>
            </w:r>
          </w:p>
        </w:tc>
        <w:tc>
          <w:tcPr>
            <w:tcW w:w="2268" w:type="dxa"/>
            <w:vAlign w:val="center"/>
          </w:tcPr>
          <w:p w14:paraId="51E0500E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</w:tcPr>
          <w:p w14:paraId="7C9E0C35" w14:textId="77777777" w:rsidR="0065327D" w:rsidRPr="00BD295B" w:rsidRDefault="0065327D" w:rsidP="00627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0AACD50" w14:textId="77777777" w:rsidR="006270E2" w:rsidRPr="00C9091B" w:rsidRDefault="006270E2" w:rsidP="00C9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7707A2" w14:textId="78A9FD79" w:rsidR="003C7862" w:rsidRPr="003C7862" w:rsidRDefault="00EC73C8" w:rsidP="003C7862">
      <w:pP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</w:pP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*</w:t>
      </w: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Tiekėjas turi užpildyti stulpelį </w:t>
      </w:r>
      <w:r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,,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 xml:space="preserve">Rodiklio reikšmė“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nurodant </w:t>
      </w:r>
      <w:r w:rsidR="00234D40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siūlomos prekės </w:t>
      </w:r>
      <w:r w:rsidRPr="0069544B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konkrečią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kiekvieno techninio rodiklio reikšmę, 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kuri</w:t>
      </w:r>
      <w:r w:rsid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o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 atitiktį patvirtina </w:t>
      </w:r>
      <w:r w:rsidR="00CC519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nepriklausomos </w:t>
      </w:r>
      <w:bookmarkStart w:id="0" w:name="_GoBack"/>
      <w:bookmarkEnd w:id="0"/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akredituotos pagal tarptautinius standartus laboratorijos bandymų protokola</w:t>
      </w:r>
      <w:r w:rsid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s (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surašomi </w:t>
      </w:r>
      <w:r w:rsid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 xml:space="preserve">duomenys </w:t>
      </w:r>
      <w:r w:rsidR="003C7862" w:rsidRPr="003C786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ar-SA"/>
        </w:rPr>
        <w:t>iš protokolo)</w:t>
      </w:r>
    </w:p>
    <w:p w14:paraId="205769BA" w14:textId="77777777" w:rsidR="00EC73C8" w:rsidRDefault="00EC73C8" w:rsidP="00EC73C8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1C650844" w14:textId="77777777" w:rsidR="006270E2" w:rsidRPr="006C5612" w:rsidRDefault="006270E2" w:rsidP="006C56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77085C" w14:textId="77777777" w:rsidR="006270E2" w:rsidRDefault="006270E2" w:rsidP="008431A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FD6FF3" w14:textId="60032884" w:rsidR="0043421C" w:rsidRPr="003C42A4" w:rsidRDefault="00DB68B4" w:rsidP="006270E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_____________</w:t>
      </w:r>
      <w:r w:rsidR="0043421C" w:rsidRPr="003C42A4">
        <w:rPr>
          <w:rFonts w:ascii="Times New Roman" w:hAnsi="Times New Roman" w:cs="Times New Roman"/>
          <w:sz w:val="24"/>
          <w:szCs w:val="24"/>
        </w:rPr>
        <w:t>_________________________</w:t>
      </w:r>
    </w:p>
    <w:sectPr w:rsidR="0043421C" w:rsidRPr="003C42A4" w:rsidSect="00A51004">
      <w:footerReference w:type="default" r:id="rId8"/>
      <w:pgSz w:w="11906" w:h="16838"/>
      <w:pgMar w:top="1134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CFA7B" w14:textId="77777777" w:rsidR="002D6745" w:rsidRDefault="002D6745" w:rsidP="00D91173">
      <w:pPr>
        <w:spacing w:after="0" w:line="240" w:lineRule="auto"/>
      </w:pPr>
      <w:r>
        <w:separator/>
      </w:r>
    </w:p>
  </w:endnote>
  <w:endnote w:type="continuationSeparator" w:id="0">
    <w:p w14:paraId="2C5984E6" w14:textId="77777777" w:rsidR="002D6745" w:rsidRDefault="002D6745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122B129D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CC5190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7BB3D" w14:textId="77777777" w:rsidR="002D6745" w:rsidRDefault="002D6745" w:rsidP="00D91173">
      <w:pPr>
        <w:spacing w:after="0" w:line="240" w:lineRule="auto"/>
      </w:pPr>
      <w:r>
        <w:separator/>
      </w:r>
    </w:p>
  </w:footnote>
  <w:footnote w:type="continuationSeparator" w:id="0">
    <w:p w14:paraId="4582BF0C" w14:textId="77777777" w:rsidR="002D6745" w:rsidRDefault="002D6745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0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3"/>
  </w:num>
  <w:num w:numId="4">
    <w:abstractNumId w:val="1"/>
  </w:num>
  <w:num w:numId="5">
    <w:abstractNumId w:val="3"/>
  </w:num>
  <w:num w:numId="6">
    <w:abstractNumId w:val="8"/>
  </w:num>
  <w:num w:numId="7">
    <w:abstractNumId w:val="2"/>
  </w:num>
  <w:num w:numId="8">
    <w:abstractNumId w:val="17"/>
  </w:num>
  <w:num w:numId="9">
    <w:abstractNumId w:val="0"/>
  </w:num>
  <w:num w:numId="10">
    <w:abstractNumId w:val="15"/>
  </w:num>
  <w:num w:numId="11">
    <w:abstractNumId w:val="5"/>
  </w:num>
  <w:num w:numId="12">
    <w:abstractNumId w:val="4"/>
  </w:num>
  <w:num w:numId="13">
    <w:abstractNumId w:val="14"/>
  </w:num>
  <w:num w:numId="14">
    <w:abstractNumId w:val="6"/>
  </w:num>
  <w:num w:numId="15">
    <w:abstractNumId w:val="10"/>
  </w:num>
  <w:num w:numId="16">
    <w:abstractNumId w:val="16"/>
  </w:num>
  <w:num w:numId="17">
    <w:abstractNumId w:val="7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31D3C"/>
    <w:rsid w:val="00035C6A"/>
    <w:rsid w:val="00042C55"/>
    <w:rsid w:val="00050982"/>
    <w:rsid w:val="000606FF"/>
    <w:rsid w:val="0006436F"/>
    <w:rsid w:val="000742AC"/>
    <w:rsid w:val="00074F9F"/>
    <w:rsid w:val="00077EB1"/>
    <w:rsid w:val="00077EE9"/>
    <w:rsid w:val="00083E4C"/>
    <w:rsid w:val="00086CB1"/>
    <w:rsid w:val="0009280F"/>
    <w:rsid w:val="000939CB"/>
    <w:rsid w:val="00097226"/>
    <w:rsid w:val="000A0F0B"/>
    <w:rsid w:val="000A2718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235E6"/>
    <w:rsid w:val="001239E5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18CE"/>
    <w:rsid w:val="001A1E30"/>
    <w:rsid w:val="001A4C1F"/>
    <w:rsid w:val="001B6843"/>
    <w:rsid w:val="001B6FA0"/>
    <w:rsid w:val="001C0630"/>
    <w:rsid w:val="001C0D3E"/>
    <w:rsid w:val="001C46ED"/>
    <w:rsid w:val="001D069B"/>
    <w:rsid w:val="001F18B4"/>
    <w:rsid w:val="001F4BEE"/>
    <w:rsid w:val="00201CCD"/>
    <w:rsid w:val="00203DC5"/>
    <w:rsid w:val="002155B7"/>
    <w:rsid w:val="002164B8"/>
    <w:rsid w:val="00221655"/>
    <w:rsid w:val="00223276"/>
    <w:rsid w:val="00234D40"/>
    <w:rsid w:val="00240C0D"/>
    <w:rsid w:val="00240D67"/>
    <w:rsid w:val="00241734"/>
    <w:rsid w:val="002425DF"/>
    <w:rsid w:val="0024289A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A1A20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C7F28"/>
    <w:rsid w:val="002D17CF"/>
    <w:rsid w:val="002D2094"/>
    <w:rsid w:val="002D41A2"/>
    <w:rsid w:val="002D6745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7950"/>
    <w:rsid w:val="003130B2"/>
    <w:rsid w:val="0031398C"/>
    <w:rsid w:val="00316463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5034A"/>
    <w:rsid w:val="00351D07"/>
    <w:rsid w:val="00355193"/>
    <w:rsid w:val="00355F9F"/>
    <w:rsid w:val="00362D4F"/>
    <w:rsid w:val="00363514"/>
    <w:rsid w:val="003704B7"/>
    <w:rsid w:val="00377388"/>
    <w:rsid w:val="0037797B"/>
    <w:rsid w:val="00384C1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C7862"/>
    <w:rsid w:val="003D5C3F"/>
    <w:rsid w:val="003E42E5"/>
    <w:rsid w:val="003F2F45"/>
    <w:rsid w:val="00414510"/>
    <w:rsid w:val="004171B2"/>
    <w:rsid w:val="00421A7F"/>
    <w:rsid w:val="00422F3C"/>
    <w:rsid w:val="00423E4A"/>
    <w:rsid w:val="00425E46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C2609"/>
    <w:rsid w:val="004C466B"/>
    <w:rsid w:val="004C61DA"/>
    <w:rsid w:val="004D17D8"/>
    <w:rsid w:val="004D3B3C"/>
    <w:rsid w:val="004D6331"/>
    <w:rsid w:val="004D7573"/>
    <w:rsid w:val="004E4E12"/>
    <w:rsid w:val="004E5BD9"/>
    <w:rsid w:val="004F4F15"/>
    <w:rsid w:val="004F6038"/>
    <w:rsid w:val="00503292"/>
    <w:rsid w:val="00522AEF"/>
    <w:rsid w:val="00524106"/>
    <w:rsid w:val="00524E14"/>
    <w:rsid w:val="00526395"/>
    <w:rsid w:val="005309D2"/>
    <w:rsid w:val="00536CFF"/>
    <w:rsid w:val="005371B8"/>
    <w:rsid w:val="00537F7D"/>
    <w:rsid w:val="00543EB4"/>
    <w:rsid w:val="00544683"/>
    <w:rsid w:val="0054481B"/>
    <w:rsid w:val="00561638"/>
    <w:rsid w:val="00562C83"/>
    <w:rsid w:val="00570289"/>
    <w:rsid w:val="00571518"/>
    <w:rsid w:val="00572804"/>
    <w:rsid w:val="00595760"/>
    <w:rsid w:val="005A6010"/>
    <w:rsid w:val="005A616F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D27"/>
    <w:rsid w:val="0065327D"/>
    <w:rsid w:val="00653FA3"/>
    <w:rsid w:val="00656555"/>
    <w:rsid w:val="00656B9A"/>
    <w:rsid w:val="006577ED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C0C87"/>
    <w:rsid w:val="006C1742"/>
    <w:rsid w:val="006C269E"/>
    <w:rsid w:val="006C28F6"/>
    <w:rsid w:val="006C5612"/>
    <w:rsid w:val="006D0761"/>
    <w:rsid w:val="006D4276"/>
    <w:rsid w:val="006E0D7C"/>
    <w:rsid w:val="006F2CDE"/>
    <w:rsid w:val="006F5F14"/>
    <w:rsid w:val="006F6354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236F"/>
    <w:rsid w:val="007D6053"/>
    <w:rsid w:val="007D6D58"/>
    <w:rsid w:val="007E1B15"/>
    <w:rsid w:val="007E33AA"/>
    <w:rsid w:val="007F4F92"/>
    <w:rsid w:val="007F61FB"/>
    <w:rsid w:val="0080171B"/>
    <w:rsid w:val="00803A97"/>
    <w:rsid w:val="0081322B"/>
    <w:rsid w:val="0081612A"/>
    <w:rsid w:val="00816729"/>
    <w:rsid w:val="00823075"/>
    <w:rsid w:val="008246F7"/>
    <w:rsid w:val="00826388"/>
    <w:rsid w:val="0083228D"/>
    <w:rsid w:val="00840546"/>
    <w:rsid w:val="00840F41"/>
    <w:rsid w:val="008431A5"/>
    <w:rsid w:val="00844367"/>
    <w:rsid w:val="00855912"/>
    <w:rsid w:val="00865105"/>
    <w:rsid w:val="0086579A"/>
    <w:rsid w:val="0087792E"/>
    <w:rsid w:val="00885945"/>
    <w:rsid w:val="00890A8B"/>
    <w:rsid w:val="008973A5"/>
    <w:rsid w:val="008A0664"/>
    <w:rsid w:val="008A428E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25407"/>
    <w:rsid w:val="009377C5"/>
    <w:rsid w:val="00937D6A"/>
    <w:rsid w:val="00950B2E"/>
    <w:rsid w:val="0096077A"/>
    <w:rsid w:val="009622B4"/>
    <w:rsid w:val="00962FF2"/>
    <w:rsid w:val="009807C5"/>
    <w:rsid w:val="00981202"/>
    <w:rsid w:val="00981F39"/>
    <w:rsid w:val="00992498"/>
    <w:rsid w:val="00992DFE"/>
    <w:rsid w:val="009C75E8"/>
    <w:rsid w:val="009D24A8"/>
    <w:rsid w:val="009D32AB"/>
    <w:rsid w:val="009E5DB5"/>
    <w:rsid w:val="009E7D04"/>
    <w:rsid w:val="009E7EFC"/>
    <w:rsid w:val="009F5CFE"/>
    <w:rsid w:val="00A07A17"/>
    <w:rsid w:val="00A14659"/>
    <w:rsid w:val="00A17FC0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728E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EED"/>
    <w:rsid w:val="00B87536"/>
    <w:rsid w:val="00B9610D"/>
    <w:rsid w:val="00BA5D42"/>
    <w:rsid w:val="00BA7F5B"/>
    <w:rsid w:val="00BB1C91"/>
    <w:rsid w:val="00BB46F5"/>
    <w:rsid w:val="00BB5BA8"/>
    <w:rsid w:val="00BD295B"/>
    <w:rsid w:val="00BE3FD6"/>
    <w:rsid w:val="00BE61A6"/>
    <w:rsid w:val="00BF2284"/>
    <w:rsid w:val="00BF50D9"/>
    <w:rsid w:val="00C0281D"/>
    <w:rsid w:val="00C06F76"/>
    <w:rsid w:val="00C07C13"/>
    <w:rsid w:val="00C16CDB"/>
    <w:rsid w:val="00C1762F"/>
    <w:rsid w:val="00C2200D"/>
    <w:rsid w:val="00C23152"/>
    <w:rsid w:val="00C258FD"/>
    <w:rsid w:val="00C26FCE"/>
    <w:rsid w:val="00C33C70"/>
    <w:rsid w:val="00C377B5"/>
    <w:rsid w:val="00C40619"/>
    <w:rsid w:val="00C50077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BAC"/>
    <w:rsid w:val="00CB0007"/>
    <w:rsid w:val="00CC5190"/>
    <w:rsid w:val="00CC6958"/>
    <w:rsid w:val="00CD0ED9"/>
    <w:rsid w:val="00CD1864"/>
    <w:rsid w:val="00CD19EA"/>
    <w:rsid w:val="00CD43F8"/>
    <w:rsid w:val="00CE28A5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B31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73F8"/>
    <w:rsid w:val="00DB3E8E"/>
    <w:rsid w:val="00DB3E9E"/>
    <w:rsid w:val="00DB59DA"/>
    <w:rsid w:val="00DB68B4"/>
    <w:rsid w:val="00DC6ED3"/>
    <w:rsid w:val="00DC708A"/>
    <w:rsid w:val="00DD31C3"/>
    <w:rsid w:val="00DD649B"/>
    <w:rsid w:val="00DD6DD8"/>
    <w:rsid w:val="00DD7C32"/>
    <w:rsid w:val="00DE14F4"/>
    <w:rsid w:val="00DE4970"/>
    <w:rsid w:val="00DE5611"/>
    <w:rsid w:val="00E00376"/>
    <w:rsid w:val="00E01A98"/>
    <w:rsid w:val="00E209FB"/>
    <w:rsid w:val="00E26F24"/>
    <w:rsid w:val="00E317A8"/>
    <w:rsid w:val="00E32349"/>
    <w:rsid w:val="00E374D7"/>
    <w:rsid w:val="00E41A0E"/>
    <w:rsid w:val="00E43A8C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F14ED"/>
    <w:rsid w:val="00EF408E"/>
    <w:rsid w:val="00EF4F9B"/>
    <w:rsid w:val="00F04A29"/>
    <w:rsid w:val="00F111E8"/>
    <w:rsid w:val="00F14F37"/>
    <w:rsid w:val="00F155DA"/>
    <w:rsid w:val="00F17709"/>
    <w:rsid w:val="00F2676A"/>
    <w:rsid w:val="00F31028"/>
    <w:rsid w:val="00F31C86"/>
    <w:rsid w:val="00F36C6C"/>
    <w:rsid w:val="00F464AF"/>
    <w:rsid w:val="00F50007"/>
    <w:rsid w:val="00F71824"/>
    <w:rsid w:val="00F72F80"/>
    <w:rsid w:val="00F75609"/>
    <w:rsid w:val="00F81F68"/>
    <w:rsid w:val="00F8345D"/>
    <w:rsid w:val="00F83E18"/>
    <w:rsid w:val="00F840C8"/>
    <w:rsid w:val="00F96C1E"/>
    <w:rsid w:val="00F96CCA"/>
    <w:rsid w:val="00FA09A7"/>
    <w:rsid w:val="00FA2E41"/>
    <w:rsid w:val="00FB17FE"/>
    <w:rsid w:val="00FC64F3"/>
    <w:rsid w:val="00FD0977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358D1-D600-46F0-BA62-380986B7F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26</cp:revision>
  <cp:lastPrinted>2021-03-23T07:30:00Z</cp:lastPrinted>
  <dcterms:created xsi:type="dcterms:W3CDTF">2024-07-01T07:13:00Z</dcterms:created>
  <dcterms:modified xsi:type="dcterms:W3CDTF">2024-12-11T13:15:00Z</dcterms:modified>
</cp:coreProperties>
</file>